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115FB" w14:textId="77777777" w:rsidR="00490AC0" w:rsidRDefault="003652CE">
      <w:pPr>
        <w:pStyle w:val="Title"/>
      </w:pPr>
      <w:r>
        <w:t>DocumentationTemplate</w:t>
      </w:r>
    </w:p>
    <w:p w14:paraId="67C532FF" w14:textId="77777777" w:rsidR="00490AC0" w:rsidRDefault="003652CE">
      <w:pPr>
        <w:pStyle w:val="Author"/>
      </w:pPr>
      <w:r>
        <w:t>Emma Morgan</w:t>
      </w:r>
    </w:p>
    <w:p w14:paraId="1342414C" w14:textId="77777777" w:rsidR="00490AC0" w:rsidRDefault="003652CE">
      <w:pPr>
        <w:pStyle w:val="Date"/>
      </w:pPr>
      <w:r>
        <w:t>5/25/2020</w:t>
      </w:r>
    </w:p>
    <w:p w14:paraId="6FCFC039" w14:textId="77777777" w:rsidR="00490AC0" w:rsidRDefault="003652CE">
      <w:pPr>
        <w:pStyle w:val="Heading1"/>
      </w:pPr>
      <w:bookmarkStart w:id="0" w:name="header-1"/>
      <w:r>
        <w:t>Header 1</w:t>
      </w:r>
      <w:bookmarkEnd w:id="0"/>
    </w:p>
    <w:p w14:paraId="100E2CB7" w14:textId="77777777" w:rsidR="00490AC0" w:rsidRDefault="003652CE">
      <w:pPr>
        <w:pStyle w:val="FirstParagraph"/>
      </w:pPr>
      <w:r>
        <w:t>This is the style for heading 1. It will be used for major sections of documentation.</w:t>
      </w:r>
    </w:p>
    <w:p w14:paraId="0AD63270" w14:textId="77777777" w:rsidR="00490AC0" w:rsidRDefault="003652CE">
      <w:pPr>
        <w:pStyle w:val="BodyText"/>
      </w:pPr>
      <w:r>
        <w:t>Sometimes I will want to type multiple paragraphs after a header.</w:t>
      </w:r>
    </w:p>
    <w:p w14:paraId="5659B0E0" w14:textId="77777777" w:rsidR="00490AC0" w:rsidRDefault="003652CE">
      <w:pPr>
        <w:pStyle w:val="Heading2"/>
      </w:pPr>
      <w:bookmarkStart w:id="1" w:name="header-2"/>
      <w:r>
        <w:t>Header 2</w:t>
      </w:r>
      <w:bookmarkEnd w:id="1"/>
    </w:p>
    <w:p w14:paraId="49E37870" w14:textId="77777777" w:rsidR="00490AC0" w:rsidRDefault="003652CE">
      <w:pPr>
        <w:pStyle w:val="FirstParagraph"/>
      </w:pPr>
      <w:r>
        <w:t>This is the style used for heading 2. It will be used for smaller subheadings.</w:t>
      </w:r>
    </w:p>
    <w:p w14:paraId="36902C37" w14:textId="77777777" w:rsidR="00490AC0" w:rsidRDefault="003652CE">
      <w:pPr>
        <w:pStyle w:val="Heading3"/>
      </w:pPr>
      <w:bookmarkStart w:id="2" w:name="header-3"/>
      <w:r>
        <w:t>Header 3</w:t>
      </w:r>
      <w:bookmarkEnd w:id="2"/>
    </w:p>
    <w:p w14:paraId="53FD176A" w14:textId="77777777" w:rsidR="00490AC0" w:rsidRDefault="003652CE">
      <w:pPr>
        <w:pStyle w:val="FirstParagraph"/>
      </w:pPr>
      <w:r>
        <w:t>This is Header 3.</w:t>
      </w:r>
    </w:p>
    <w:p w14:paraId="2F782AC1" w14:textId="77777777" w:rsidR="00490AC0" w:rsidRDefault="003652CE">
      <w:pPr>
        <w:pStyle w:val="Heading4"/>
      </w:pPr>
      <w:bookmarkStart w:id="3" w:name="header-4"/>
      <w:r>
        <w:t>Header 4</w:t>
      </w:r>
      <w:bookmarkEnd w:id="3"/>
    </w:p>
    <w:p w14:paraId="300D0183" w14:textId="77777777" w:rsidR="00490AC0" w:rsidRDefault="003652CE">
      <w:pPr>
        <w:pStyle w:val="FirstParagraph"/>
      </w:pPr>
      <w:r>
        <w:t>This is Header 4. It’s not clear that we would get below this point, but there’s always a change.</w:t>
      </w:r>
    </w:p>
    <w:p w14:paraId="7DFFB86E" w14:textId="77777777" w:rsidR="00490AC0" w:rsidRDefault="003652CE">
      <w:pPr>
        <w:pStyle w:val="Heading5"/>
      </w:pPr>
      <w:bookmarkStart w:id="4" w:name="header-5"/>
      <w:r>
        <w:t>Header 5</w:t>
      </w:r>
      <w:bookmarkEnd w:id="4"/>
    </w:p>
    <w:p w14:paraId="56535CDB" w14:textId="77777777" w:rsidR="00490AC0" w:rsidRDefault="003652CE">
      <w:pPr>
        <w:pStyle w:val="FirstParagraph"/>
      </w:pPr>
      <w:r>
        <w:t>Header 5 would be getting us much farther down the chain of headers, but this could still be useful.</w:t>
      </w:r>
    </w:p>
    <w:p w14:paraId="571E1200" w14:textId="77777777" w:rsidR="00490AC0" w:rsidRDefault="003652CE">
      <w:pPr>
        <w:pStyle w:val="Heading6"/>
      </w:pPr>
      <w:bookmarkStart w:id="5" w:name="header-6"/>
      <w:r>
        <w:t>Header 6</w:t>
      </w:r>
      <w:bookmarkEnd w:id="5"/>
    </w:p>
    <w:p w14:paraId="37A57F0A" w14:textId="77777777" w:rsidR="00490AC0" w:rsidRDefault="003652CE">
      <w:pPr>
        <w:pStyle w:val="FirstParagraph"/>
      </w:pPr>
      <w:r>
        <w:t>It seems unlikely that this would ever be used, but why not try it anyway.</w:t>
      </w:r>
    </w:p>
    <w:p w14:paraId="630771D5" w14:textId="77777777" w:rsidR="00490AC0" w:rsidRDefault="003652CE">
      <w:pPr>
        <w:pStyle w:val="Heading1"/>
      </w:pPr>
      <w:bookmarkStart w:id="6" w:name="defining-list-styles"/>
      <w:r>
        <w:t>Defining list styles</w:t>
      </w:r>
      <w:bookmarkEnd w:id="6"/>
    </w:p>
    <w:p w14:paraId="2FA6D1FF" w14:textId="77777777" w:rsidR="00490AC0" w:rsidRDefault="003652CE">
      <w:pPr>
        <w:pStyle w:val="FirstParagraph"/>
      </w:pPr>
      <w:r>
        <w:t>I’m curious to know what will appear when attempting list styles. To this end, let us try lists of bullets and numbers that are both left aligned and indented.</w:t>
      </w:r>
    </w:p>
    <w:p w14:paraId="2DD2E068" w14:textId="77777777" w:rsidR="00490AC0" w:rsidRDefault="003652CE">
      <w:pPr>
        <w:pStyle w:val="Heading3"/>
      </w:pPr>
      <w:bookmarkStart w:id="7" w:name="numbered-list"/>
      <w:r>
        <w:t>Numbered list</w:t>
      </w:r>
      <w:bookmarkEnd w:id="7"/>
    </w:p>
    <w:p w14:paraId="0DF7B52D" w14:textId="77777777" w:rsidR="00490AC0" w:rsidRDefault="003652CE">
      <w:pPr>
        <w:pStyle w:val="Compact"/>
        <w:numPr>
          <w:ilvl w:val="0"/>
          <w:numId w:val="2"/>
        </w:numPr>
      </w:pPr>
      <w:r>
        <w:t xml:space="preserve">Item </w:t>
      </w:r>
      <w:bookmarkStart w:id="8" w:name="_GoBack"/>
      <w:bookmarkEnd w:id="8"/>
      <w:r>
        <w:t>1</w:t>
      </w:r>
    </w:p>
    <w:p w14:paraId="72EE2615" w14:textId="77777777" w:rsidR="00490AC0" w:rsidRDefault="003652CE">
      <w:pPr>
        <w:pStyle w:val="Compact"/>
        <w:numPr>
          <w:ilvl w:val="0"/>
          <w:numId w:val="2"/>
        </w:numPr>
      </w:pPr>
      <w:r>
        <w:t>Item 2</w:t>
      </w:r>
    </w:p>
    <w:p w14:paraId="3537F050" w14:textId="77777777" w:rsidR="00490AC0" w:rsidRDefault="003652CE">
      <w:pPr>
        <w:pStyle w:val="Compact"/>
        <w:numPr>
          <w:ilvl w:val="0"/>
          <w:numId w:val="2"/>
        </w:numPr>
      </w:pPr>
      <w:r>
        <w:t>Item 3</w:t>
      </w:r>
    </w:p>
    <w:p w14:paraId="3E0AEA21" w14:textId="77777777" w:rsidR="00490AC0" w:rsidRDefault="003652CE">
      <w:pPr>
        <w:pStyle w:val="Heading3"/>
      </w:pPr>
      <w:bookmarkStart w:id="9" w:name="bulleted-list"/>
      <w:r>
        <w:t>Bulleted list</w:t>
      </w:r>
      <w:bookmarkEnd w:id="9"/>
    </w:p>
    <w:p w14:paraId="43C4CF40" w14:textId="77777777" w:rsidR="00490AC0" w:rsidRDefault="003652CE">
      <w:pPr>
        <w:pStyle w:val="Compact"/>
        <w:numPr>
          <w:ilvl w:val="0"/>
          <w:numId w:val="3"/>
        </w:numPr>
      </w:pPr>
      <w:r>
        <w:t>Item 1</w:t>
      </w:r>
    </w:p>
    <w:p w14:paraId="704FAD3A" w14:textId="77777777" w:rsidR="00490AC0" w:rsidRDefault="003652CE">
      <w:pPr>
        <w:pStyle w:val="Compact"/>
        <w:numPr>
          <w:ilvl w:val="0"/>
          <w:numId w:val="3"/>
        </w:numPr>
      </w:pPr>
      <w:r>
        <w:t>Item 2</w:t>
      </w:r>
    </w:p>
    <w:p w14:paraId="3BB58840" w14:textId="77777777" w:rsidR="00490AC0" w:rsidRDefault="003652CE">
      <w:pPr>
        <w:pStyle w:val="Compact"/>
        <w:numPr>
          <w:ilvl w:val="0"/>
          <w:numId w:val="3"/>
        </w:numPr>
      </w:pPr>
      <w:r>
        <w:t>Item 3</w:t>
      </w:r>
    </w:p>
    <w:sectPr w:rsidR="00490AC0" w:rsidSect="00A73FD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82240D" w14:textId="77777777" w:rsidR="00B24640" w:rsidRDefault="00B24640">
      <w:r>
        <w:separator/>
      </w:r>
    </w:p>
  </w:endnote>
  <w:endnote w:type="continuationSeparator" w:id="0">
    <w:p w14:paraId="3C6815B5" w14:textId="77777777" w:rsidR="00B24640" w:rsidRDefault="00B246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81F0C" w14:textId="77777777" w:rsidR="00B24640" w:rsidRDefault="00B24640">
      <w:r>
        <w:separator/>
      </w:r>
    </w:p>
  </w:footnote>
  <w:footnote w:type="continuationSeparator" w:id="0">
    <w:p w14:paraId="6DC3AF6E" w14:textId="77777777" w:rsidR="00B24640" w:rsidRDefault="00B246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A786C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EAA30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BF9EC1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3C56"/>
    <w:rsid w:val="003652CE"/>
    <w:rsid w:val="00423ABF"/>
    <w:rsid w:val="00490AC0"/>
    <w:rsid w:val="004E29B3"/>
    <w:rsid w:val="00590D07"/>
    <w:rsid w:val="006B2C44"/>
    <w:rsid w:val="00784D58"/>
    <w:rsid w:val="007D755E"/>
    <w:rsid w:val="008D6863"/>
    <w:rsid w:val="00950AA2"/>
    <w:rsid w:val="00A73FD3"/>
    <w:rsid w:val="00B24640"/>
    <w:rsid w:val="00B86B75"/>
    <w:rsid w:val="00BC48D5"/>
    <w:rsid w:val="00C36279"/>
    <w:rsid w:val="00D13E5D"/>
    <w:rsid w:val="00E315A3"/>
    <w:rsid w:val="00FA15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44DE6"/>
  <w15:docId w15:val="{F7E0A479-80A2-4AB3-93D8-9E59A1273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6B2C44"/>
    <w:pPr>
      <w:spacing w:before="100" w:after="100"/>
      <w:contextualSpacing/>
    </w:pPr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rsid w:val="00A73FD3"/>
    <w:pPr>
      <w:keepNext/>
      <w:keepLines/>
      <w:pBdr>
        <w:top w:val="single" w:sz="4" w:space="1" w:color="auto"/>
        <w:bottom w:val="single" w:sz="4" w:space="1" w:color="auto"/>
      </w:pBdr>
      <w:shd w:val="clear" w:color="auto" w:fill="DBE5F1" w:themeFill="accent1" w:themeFillTint="33"/>
      <w:spacing w:before="120" w:after="120"/>
      <w:jc w:val="center"/>
      <w:outlineLvl w:val="0"/>
    </w:pPr>
    <w:rPr>
      <w:rFonts w:eastAsiaTheme="majorEastAsia" w:cstheme="majorBidi"/>
      <w:b/>
      <w:bCs/>
      <w:sz w:val="3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3FD3"/>
    <w:pPr>
      <w:keepNext/>
      <w:keepLines/>
      <w:spacing w:after="120"/>
      <w:outlineLvl w:val="1"/>
    </w:pPr>
    <w:rPr>
      <w:rFonts w:eastAsiaTheme="majorEastAsia" w:cstheme="majorBidi"/>
      <w:b/>
      <w:bCs/>
      <w:sz w:val="28"/>
      <w:szCs w:val="28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D13E5D"/>
    <w:pPr>
      <w:keepNext/>
      <w:keepLines/>
      <w:spacing w:after="120"/>
      <w:outlineLvl w:val="2"/>
    </w:pPr>
    <w:rPr>
      <w:rFonts w:eastAsiaTheme="majorEastAsia" w:cstheme="majorBidi"/>
      <w:bCs/>
      <w:i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73FD3"/>
    <w:pPr>
      <w:keepNext/>
      <w:keepLines/>
      <w:spacing w:after="120"/>
      <w:outlineLvl w:val="3"/>
    </w:pPr>
    <w:rPr>
      <w:rFonts w:eastAsiaTheme="majorEastAsia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A73FD3"/>
    <w:pPr>
      <w:keepNext/>
      <w:keepLines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A73FD3"/>
    <w:pPr>
      <w:keepNext/>
      <w:keepLines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50AA2"/>
    <w:pPr>
      <w:spacing w:before="0" w:after="200"/>
      <w:contextualSpacing w:val="0"/>
    </w:pPr>
  </w:style>
  <w:style w:type="paragraph" w:customStyle="1" w:styleId="FirstParagraph">
    <w:name w:val="First Paragraph"/>
    <w:basedOn w:val="BodyText"/>
    <w:next w:val="BodyText"/>
    <w:qFormat/>
    <w:rsid w:val="00950AA2"/>
  </w:style>
  <w:style w:type="paragraph" w:customStyle="1" w:styleId="Compact">
    <w:name w:val="Compact"/>
    <w:basedOn w:val="BodyText"/>
    <w:qFormat/>
    <w:rsid w:val="00950AA2"/>
    <w:pPr>
      <w:spacing w:before="100" w:after="100"/>
      <w:contextualSpacing/>
    </w:pPr>
  </w:style>
  <w:style w:type="paragraph" w:styleId="Title">
    <w:name w:val="Title"/>
    <w:basedOn w:val="Normal"/>
    <w:next w:val="BodyText"/>
    <w:qFormat/>
    <w:rsid w:val="00A73FD3"/>
    <w:pPr>
      <w:keepNext/>
      <w:keepLines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rsid w:val="00A73FD3"/>
    <w:pPr>
      <w:keepNext/>
      <w:keepLines/>
      <w:spacing w:after="0"/>
    </w:pPr>
    <w:rPr>
      <w:rFonts w:ascii="Arial" w:hAnsi="Arial"/>
      <w:sz w:val="20"/>
    </w:rPr>
  </w:style>
  <w:style w:type="paragraph" w:styleId="Date">
    <w:name w:val="Date"/>
    <w:next w:val="BodyText"/>
    <w:qFormat/>
    <w:rsid w:val="00A73FD3"/>
    <w:pPr>
      <w:keepNext/>
      <w:keepLines/>
      <w:spacing w:after="0"/>
    </w:pPr>
    <w:rPr>
      <w:rFonts w:ascii="Arial" w:hAnsi="Arial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0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ationTemplate</vt:lpstr>
    </vt:vector>
  </TitlesOfParts>
  <Company/>
  <LinksUpToDate>false</LinksUpToDate>
  <CharactersWithSpaces>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Template</dc:title>
  <dc:creator>Emma Morgan</dc:creator>
  <cp:keywords/>
  <cp:lastModifiedBy>Morgan, Emma</cp:lastModifiedBy>
  <cp:revision>6</cp:revision>
  <dcterms:created xsi:type="dcterms:W3CDTF">2020-05-25T13:51:00Z</dcterms:created>
  <dcterms:modified xsi:type="dcterms:W3CDTF">2020-05-25T1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0</vt:lpwstr>
  </property>
  <property fmtid="{D5CDD505-2E9C-101B-9397-08002B2CF9AE}" pid="3" name="output">
    <vt:lpwstr/>
  </property>
</Properties>
</file>